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501DE0A" w:rsidR="00683C00" w:rsidRDefault="00683C00" w:rsidP="00595CBC">
      <w:r>
        <w:t xml:space="preserve">Rough Draft: </w:t>
      </w:r>
      <w:r>
        <w:tab/>
      </w:r>
      <w:r>
        <w:tab/>
      </w:r>
      <w:r>
        <w:tab/>
      </w:r>
      <w:r>
        <w:tab/>
      </w:r>
      <w:r>
        <w:tab/>
        <w:t>15%</w:t>
      </w:r>
    </w:p>
    <w:p w14:paraId="0E694DC1" w14:textId="59845D4F" w:rsidR="00683C00" w:rsidRDefault="00683C00" w:rsidP="00595CBC">
      <w:r>
        <w:tab/>
        <w:t>Peer Review (participation)</w:t>
      </w:r>
      <w:r>
        <w:tab/>
      </w:r>
      <w:r>
        <w:tab/>
        <w:t>5%</w:t>
      </w:r>
    </w:p>
    <w:p w14:paraId="395F495D" w14:textId="3E6216BD" w:rsidR="00683C00" w:rsidRDefault="00683C00" w:rsidP="00595CBC">
      <w:r>
        <w:tab/>
        <w:t>Peer Review (grade received)</w:t>
      </w:r>
      <w:r>
        <w:tab/>
      </w:r>
      <w:r>
        <w:tab/>
        <w:t>5%</w:t>
      </w:r>
    </w:p>
    <w:p w14:paraId="540F2421" w14:textId="37B39069" w:rsidR="00683C00" w:rsidRDefault="00683C00" w:rsidP="00595CBC">
      <w:r>
        <w:tab/>
        <w:t>Professor Evaluation</w:t>
      </w:r>
      <w:r>
        <w:tab/>
      </w:r>
      <w:r>
        <w:tab/>
      </w:r>
      <w:r>
        <w:tab/>
        <w:t xml:space="preserve">5% </w:t>
      </w:r>
    </w:p>
    <w:p w14:paraId="4C7F647C" w14:textId="713A79F9" w:rsidR="00595CBC" w:rsidRDefault="00595CBC" w:rsidP="00595CBC">
      <w:r>
        <w:t>Final Project:</w:t>
      </w:r>
      <w:r>
        <w:tab/>
      </w:r>
      <w:r>
        <w:tab/>
      </w:r>
      <w:r>
        <w:tab/>
      </w:r>
      <w:r>
        <w:tab/>
      </w:r>
      <w:r>
        <w:tab/>
      </w:r>
      <w:r w:rsidR="00683C00">
        <w:t>20</w:t>
      </w:r>
      <w:r w:rsidR="00D91E06">
        <w:t>.01</w:t>
      </w:r>
      <w: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lastRenderedPageBreak/>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r>
        <w:t>A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on the basis of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0F1C5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561DC945" w:rsidR="000A2C3C" w:rsidRDefault="000A2C3C">
            <w:pPr>
              <w:rPr>
                <w:b/>
              </w:rPr>
            </w:pPr>
            <w:r>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0F1C56" w14:paraId="4605253F" w14:textId="2B31DB23" w:rsidTr="000F1C56">
        <w:tc>
          <w:tcPr>
            <w:tcW w:w="997" w:type="dxa"/>
          </w:tcPr>
          <w:p w14:paraId="1D4B468C" w14:textId="650F187F" w:rsidR="000A2C3C" w:rsidRPr="00184C8D" w:rsidRDefault="000A2C3C">
            <w:pPr>
              <w:rPr>
                <w:i/>
              </w:rPr>
            </w:pPr>
            <w:r w:rsidRPr="00184C8D">
              <w:rPr>
                <w:b/>
              </w:rPr>
              <w:t>Week 1</w:t>
            </w:r>
            <w:r w:rsidRPr="007309CA">
              <w:t xml:space="preserve">: </w:t>
            </w:r>
            <w:r>
              <w:rPr>
                <w:i/>
              </w:rPr>
              <w:t>8/2</w:t>
            </w:r>
            <w:r w:rsidR="000113AA">
              <w:rPr>
                <w:i/>
              </w:rPr>
              <w:t>4</w:t>
            </w:r>
            <w:r>
              <w:rPr>
                <w:i/>
              </w:rPr>
              <w:t>-8/</w:t>
            </w:r>
            <w:r w:rsidR="00C07CBE">
              <w:rPr>
                <w:i/>
              </w:rPr>
              <w:t>30</w:t>
            </w:r>
          </w:p>
        </w:tc>
        <w:tc>
          <w:tcPr>
            <w:tcW w:w="1448" w:type="dxa"/>
          </w:tcPr>
          <w:p w14:paraId="6BDE306A" w14:textId="2A054611" w:rsidR="000A2C3C" w:rsidRPr="00184C8D" w:rsidRDefault="000A2C3C">
            <w:r w:rsidRPr="007309CA">
              <w:t>Hello World!</w:t>
            </w:r>
          </w:p>
        </w:tc>
        <w:tc>
          <w:tcPr>
            <w:tcW w:w="1498" w:type="dxa"/>
          </w:tcPr>
          <w:p w14:paraId="60A541F1" w14:textId="2499A0B8" w:rsidR="000A2C3C" w:rsidRDefault="004D2721" w:rsidP="00B658E3">
            <w:hyperlink r:id="rId12" w:history="1">
              <w:r w:rsidR="000A2C3C" w:rsidRPr="00921512">
                <w:rPr>
                  <w:rStyle w:val="Hyperlink"/>
                </w:rPr>
                <w:t xml:space="preserve">Project 1: My First </w:t>
              </w:r>
              <w:proofErr w:type="spellStart"/>
              <w:r w:rsidR="000A2C3C" w:rsidRPr="00921512">
                <w:rPr>
                  <w:rStyle w:val="Hyperlink"/>
                </w:rPr>
                <w:t>Jupyter</w:t>
              </w:r>
              <w:proofErr w:type="spellEnd"/>
              <w:r w:rsidR="000A2C3C" w:rsidRPr="00921512">
                <w:rPr>
                  <w:rStyle w:val="Hyperlink"/>
                </w:rPr>
                <w:t xml:space="preserve"> Project</w:t>
              </w:r>
            </w:hyperlink>
          </w:p>
        </w:tc>
        <w:tc>
          <w:tcPr>
            <w:tcW w:w="1577" w:type="dxa"/>
          </w:tcPr>
          <w:p w14:paraId="67A133B0" w14:textId="4EE92109" w:rsidR="000A2C3C" w:rsidRPr="00184C8D" w:rsidRDefault="000A2C3C" w:rsidP="00B658E3">
            <w:r>
              <w:t>Chapter 1: The Essentials</w:t>
            </w:r>
          </w:p>
        </w:tc>
        <w:tc>
          <w:tcPr>
            <w:tcW w:w="2235" w:type="dxa"/>
          </w:tcPr>
          <w:p w14:paraId="45F43E41" w14:textId="324B9997" w:rsidR="000A2C3C" w:rsidRPr="00184C8D" w:rsidRDefault="000A2C3C">
            <w:r>
              <w:t>printing; object types; arithmetic; string functions; type errors</w:t>
            </w:r>
          </w:p>
        </w:tc>
        <w:tc>
          <w:tcPr>
            <w:tcW w:w="1595" w:type="dxa"/>
          </w:tcPr>
          <w:p w14:paraId="32B09AAB" w14:textId="5988ABA1" w:rsidR="000A2C3C" w:rsidRDefault="000A2C3C" w:rsidP="0028542A">
            <w:r>
              <w:t>Homework 1</w:t>
            </w:r>
          </w:p>
        </w:tc>
      </w:tr>
      <w:tr w:rsidR="000F1C56" w14:paraId="533284C7" w14:textId="3C2A5A81" w:rsidTr="000F1C56">
        <w:tc>
          <w:tcPr>
            <w:tcW w:w="997" w:type="dxa"/>
          </w:tcPr>
          <w:p w14:paraId="4E72AF5D" w14:textId="1B79070C" w:rsidR="000A2C3C" w:rsidRPr="00184C8D" w:rsidRDefault="000A2C3C" w:rsidP="001F7ED3">
            <w:r w:rsidRPr="00184C8D">
              <w:rPr>
                <w:b/>
              </w:rPr>
              <w:t>Weeks 2-3:</w:t>
            </w:r>
            <w:r>
              <w:t xml:space="preserve"> </w:t>
            </w:r>
            <w:r w:rsidR="000113AA">
              <w:t>8</w:t>
            </w:r>
            <w:r>
              <w:t>/</w:t>
            </w:r>
            <w:r w:rsidR="000113AA">
              <w:t>31</w:t>
            </w:r>
            <w:r>
              <w:t>-9/1</w:t>
            </w:r>
            <w:r w:rsidR="00C07CBE">
              <w:t>3</w:t>
            </w:r>
          </w:p>
        </w:tc>
        <w:tc>
          <w:tcPr>
            <w:tcW w:w="1448" w:type="dxa"/>
          </w:tcPr>
          <w:p w14:paraId="20BE5595" w14:textId="72CC4142" w:rsidR="000A2C3C" w:rsidRPr="00184C8D" w:rsidRDefault="000A2C3C" w:rsidP="001F7ED3">
            <w:r>
              <w:t>Lists and Dictionaries</w:t>
            </w:r>
          </w:p>
        </w:tc>
        <w:tc>
          <w:tcPr>
            <w:tcW w:w="1498" w:type="dxa"/>
          </w:tcPr>
          <w:p w14:paraId="226670D7" w14:textId="18B56285" w:rsidR="000A2C3C" w:rsidRDefault="004D2721" w:rsidP="001F7ED3">
            <w:hyperlink r:id="rId13" w:history="1">
              <w:r w:rsidR="000A2C3C" w:rsidRPr="004B6F50">
                <w:rPr>
                  <w:rStyle w:val="Hyperlink"/>
                </w:rPr>
                <w:t>Project 2: For Loops and Interest Rates</w:t>
              </w:r>
            </w:hyperlink>
          </w:p>
        </w:tc>
        <w:tc>
          <w:tcPr>
            <w:tcW w:w="1577" w:type="dxa"/>
          </w:tcPr>
          <w:p w14:paraId="3899BE25" w14:textId="3EDF9511" w:rsidR="000A2C3C" w:rsidRDefault="000A2C3C" w:rsidP="001F7ED3">
            <w:pPr>
              <w:rPr>
                <w:b/>
              </w:rPr>
            </w:pPr>
            <w:r>
              <w:t>Chapter 2: Working with Lists</w:t>
            </w:r>
          </w:p>
        </w:tc>
        <w:tc>
          <w:tcPr>
            <w:tcW w:w="2235" w:type="dxa"/>
          </w:tcPr>
          <w:p w14:paraId="40E603F4" w14:textId="33D387F8" w:rsidR="000A2C3C" w:rsidRDefault="000A2C3C" w:rsidP="001F7ED3">
            <w:pPr>
              <w:rPr>
                <w:b/>
              </w:rPr>
            </w:pPr>
            <w:r>
              <w:t>Defining lists vs. arrays; creating, appending/inserting, concatenating, sorting, deleting objects from, slicing, and copying lists; list functions; list length; if statements; for loops</w:t>
            </w:r>
          </w:p>
        </w:tc>
        <w:tc>
          <w:tcPr>
            <w:tcW w:w="1595" w:type="dxa"/>
          </w:tcPr>
          <w:p w14:paraId="3FDECC2C" w14:textId="1844920E" w:rsidR="000A2C3C" w:rsidRDefault="000A2C3C" w:rsidP="001F7ED3">
            <w:r>
              <w:t>Homework 2</w:t>
            </w:r>
          </w:p>
        </w:tc>
      </w:tr>
      <w:tr w:rsidR="000F1C56" w14:paraId="772D8559" w14:textId="614B8E7F" w:rsidTr="000F1C56">
        <w:tc>
          <w:tcPr>
            <w:tcW w:w="997" w:type="dxa"/>
          </w:tcPr>
          <w:p w14:paraId="541C97AA" w14:textId="3FE072D9" w:rsidR="000A2C3C" w:rsidRPr="00184C8D" w:rsidRDefault="000A2C3C" w:rsidP="001F7ED3">
            <w:r w:rsidRPr="00B658E3">
              <w:rPr>
                <w:b/>
              </w:rPr>
              <w:t>Weeks 4-5:</w:t>
            </w:r>
            <w:r w:rsidRPr="00184C8D">
              <w:t xml:space="preserve"> </w:t>
            </w:r>
            <w:r>
              <w:t>9</w:t>
            </w:r>
            <w:r w:rsidRPr="00184C8D">
              <w:t>/</w:t>
            </w:r>
            <w:r>
              <w:t>1</w:t>
            </w:r>
            <w:r w:rsidR="000113AA">
              <w:t>4</w:t>
            </w:r>
            <w:r w:rsidRPr="00184C8D">
              <w:t>-</w:t>
            </w:r>
            <w:r>
              <w:t>9</w:t>
            </w:r>
            <w:r w:rsidRPr="00184C8D">
              <w:t>/</w:t>
            </w:r>
            <w:r>
              <w:t>2</w:t>
            </w:r>
            <w:r w:rsidR="00C07CBE">
              <w:t>7</w:t>
            </w:r>
          </w:p>
        </w:tc>
        <w:tc>
          <w:tcPr>
            <w:tcW w:w="1448" w:type="dxa"/>
          </w:tcPr>
          <w:p w14:paraId="67F338A3" w14:textId="7C477770" w:rsidR="000A2C3C" w:rsidRDefault="000A2C3C" w:rsidP="001F7ED3">
            <w:pPr>
              <w:rPr>
                <w:b/>
              </w:rPr>
            </w:pPr>
            <w:r>
              <w:t>Functions</w:t>
            </w:r>
            <w:r w:rsidR="000F1C56">
              <w:t xml:space="preserve"> and Classes</w:t>
            </w:r>
          </w:p>
        </w:tc>
        <w:tc>
          <w:tcPr>
            <w:tcW w:w="1498" w:type="dxa"/>
          </w:tcPr>
          <w:p w14:paraId="58941361" w14:textId="01B58673" w:rsidR="000A2C3C" w:rsidRDefault="004D2721" w:rsidP="001F7ED3">
            <w:hyperlink r:id="rId14" w:history="1">
              <w:r w:rsidR="000A2C3C" w:rsidRPr="004B6F50">
                <w:rPr>
                  <w:rStyle w:val="Hyperlink"/>
                </w:rPr>
                <w:t>Project 3: Building Functions and Visualizing Distributions</w:t>
              </w:r>
            </w:hyperlink>
          </w:p>
        </w:tc>
        <w:tc>
          <w:tcPr>
            <w:tcW w:w="1577" w:type="dxa"/>
          </w:tcPr>
          <w:p w14:paraId="101C034A" w14:textId="77777777" w:rsidR="00C07CBE" w:rsidRDefault="000A2C3C" w:rsidP="00C07CBE">
            <w:r>
              <w:t>Chapter 3: Making Lists Useful: Statistical Functions</w:t>
            </w:r>
          </w:p>
          <w:p w14:paraId="60A3909C" w14:textId="37E3A5AE" w:rsidR="00C07CBE" w:rsidRPr="00184C8D" w:rsidRDefault="000F1C56" w:rsidP="00C07CBE">
            <w:r>
              <w:t>Chapter 4: Classes, Instances, and Methods</w:t>
            </w:r>
          </w:p>
        </w:tc>
        <w:tc>
          <w:tcPr>
            <w:tcW w:w="2235" w:type="dxa"/>
          </w:tcPr>
          <w:p w14:paraId="78D0A3EC" w14:textId="4A99357A" w:rsidR="000A2C3C" w:rsidRDefault="000A2C3C" w:rsidP="001F7ED3">
            <w:pPr>
              <w:rPr>
                <w:b/>
              </w:rPr>
            </w:pPr>
            <w:r>
              <w:t>Functions; statistics</w:t>
            </w:r>
          </w:p>
        </w:tc>
        <w:tc>
          <w:tcPr>
            <w:tcW w:w="1595" w:type="dxa"/>
          </w:tcPr>
          <w:p w14:paraId="2AA68829" w14:textId="7F097A14" w:rsidR="000A2C3C" w:rsidRDefault="000A2C3C" w:rsidP="001F7ED3">
            <w:r>
              <w:t>Homework 3</w:t>
            </w:r>
          </w:p>
        </w:tc>
      </w:tr>
      <w:tr w:rsidR="000F1C56" w14:paraId="2979A67E" w14:textId="1C9A8F48" w:rsidTr="000F1C56">
        <w:tc>
          <w:tcPr>
            <w:tcW w:w="997" w:type="dxa"/>
          </w:tcPr>
          <w:p w14:paraId="0DE5E23A" w14:textId="019DF7AF" w:rsidR="000A2C3C" w:rsidRPr="00184C8D" w:rsidRDefault="000F1C56" w:rsidP="001F7ED3">
            <w:r>
              <w:rPr>
                <w:b/>
              </w:rPr>
              <w:t xml:space="preserve">Week 6-7: </w:t>
            </w:r>
            <w:r>
              <w:t>9/28-10/11</w:t>
            </w:r>
          </w:p>
        </w:tc>
        <w:tc>
          <w:tcPr>
            <w:tcW w:w="1448" w:type="dxa"/>
          </w:tcPr>
          <w:p w14:paraId="47248DD5" w14:textId="5C6BCE8E" w:rsidR="000A2C3C" w:rsidRDefault="000A2C3C" w:rsidP="001F7ED3">
            <w:pPr>
              <w:rPr>
                <w:b/>
              </w:rPr>
            </w:pPr>
            <w:r>
              <w:t>Working with Data</w:t>
            </w:r>
          </w:p>
        </w:tc>
        <w:tc>
          <w:tcPr>
            <w:tcW w:w="1498" w:type="dxa"/>
          </w:tcPr>
          <w:p w14:paraId="5A9F49EA" w14:textId="275AA64A" w:rsidR="000A2C3C" w:rsidRDefault="004D2721" w:rsidP="001F7ED3">
            <w:hyperlink r:id="rId15" w:history="1">
              <w:r w:rsidR="000A2C3C" w:rsidRPr="00921512">
                <w:rPr>
                  <w:rStyle w:val="Hyperlink"/>
                </w:rPr>
                <w:t xml:space="preserve">Project </w:t>
              </w:r>
              <w:r w:rsidR="00EB294C">
                <w:rPr>
                  <w:rStyle w:val="Hyperlink"/>
                </w:rPr>
                <w:t>4</w:t>
              </w:r>
              <w:r w:rsidR="000A2C3C" w:rsidRPr="00921512">
                <w:rPr>
                  <w:rStyle w:val="Hyperlink"/>
                </w:rPr>
                <w:t>: Visualizing Monetary Policy</w:t>
              </w:r>
            </w:hyperlink>
          </w:p>
        </w:tc>
        <w:tc>
          <w:tcPr>
            <w:tcW w:w="1577" w:type="dxa"/>
          </w:tcPr>
          <w:p w14:paraId="10F31C8D" w14:textId="13E88768" w:rsidR="000A2C3C" w:rsidRPr="00184C8D" w:rsidRDefault="000A2C3C" w:rsidP="001F7ED3">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6061F826" w14:textId="4D48173B" w:rsidR="000A2C3C" w:rsidRPr="00184C8D" w:rsidRDefault="000A2C3C" w:rsidP="001F7ED3">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1B3FC99A" w14:textId="61EA5FDB" w:rsidR="000A2C3C" w:rsidRDefault="000A2C3C" w:rsidP="001F7ED3">
            <w:r>
              <w:t xml:space="preserve">Homework </w:t>
            </w:r>
            <w:r w:rsidR="00D91E06">
              <w:t>4</w:t>
            </w:r>
            <w:r>
              <w:t>;</w:t>
            </w:r>
          </w:p>
          <w:p w14:paraId="460D785E" w14:textId="77777777" w:rsidR="000A2C3C" w:rsidRDefault="000A2C3C" w:rsidP="001F7ED3">
            <w:r>
              <w:t>Submit early draft (3 to 4 pages) and data set for project</w:t>
            </w:r>
          </w:p>
          <w:p w14:paraId="70778F80" w14:textId="061F5E14" w:rsidR="001518C9" w:rsidRDefault="001518C9" w:rsidP="001F7ED3">
            <w:r>
              <w:t>(600 to 800 words)</w:t>
            </w:r>
          </w:p>
        </w:tc>
      </w:tr>
      <w:tr w:rsidR="000F1C56" w14:paraId="68A4B043" w14:textId="14DDD20C" w:rsidTr="000F1C56">
        <w:tc>
          <w:tcPr>
            <w:tcW w:w="997" w:type="dxa"/>
          </w:tcPr>
          <w:p w14:paraId="6045CDB6" w14:textId="05A9784E" w:rsidR="000A2C3C" w:rsidRPr="00184C8D" w:rsidRDefault="000F1C56" w:rsidP="001F7ED3">
            <w:r>
              <w:rPr>
                <w:b/>
              </w:rPr>
              <w:lastRenderedPageBreak/>
              <w:t>Weeks 8-9:</w:t>
            </w:r>
            <w:r>
              <w:t xml:space="preserve"> 10/12-10/25</w:t>
            </w:r>
          </w:p>
        </w:tc>
        <w:tc>
          <w:tcPr>
            <w:tcW w:w="1448" w:type="dxa"/>
          </w:tcPr>
          <w:p w14:paraId="70F19D26" w14:textId="58320648" w:rsidR="000A2C3C" w:rsidRDefault="000A2C3C" w:rsidP="001F7ED3">
            <w:pPr>
              <w:rPr>
                <w:b/>
              </w:rPr>
            </w:pPr>
            <w:r>
              <w:t>Ordinary Least Squares</w:t>
            </w:r>
          </w:p>
        </w:tc>
        <w:tc>
          <w:tcPr>
            <w:tcW w:w="1498" w:type="dxa"/>
          </w:tcPr>
          <w:p w14:paraId="536B59C8" w14:textId="5C9109C8" w:rsidR="000A2C3C" w:rsidRDefault="00C07CBE" w:rsidP="001F7ED3">
            <w:r>
              <w:t>Build OLS Live in Class</w:t>
            </w:r>
          </w:p>
        </w:tc>
        <w:tc>
          <w:tcPr>
            <w:tcW w:w="1577" w:type="dxa"/>
          </w:tcPr>
          <w:p w14:paraId="3965623C" w14:textId="2BE38B7F" w:rsidR="000A2C3C" w:rsidRDefault="000A2C3C" w:rsidP="001F7ED3">
            <w:r>
              <w:t>Chapter 7: Building an OLS Regression</w:t>
            </w:r>
          </w:p>
          <w:p w14:paraId="034214B0" w14:textId="77777777" w:rsidR="000A2C3C" w:rsidRDefault="000A2C3C" w:rsidP="001F7ED3">
            <w:pPr>
              <w:rPr>
                <w:b/>
              </w:rPr>
            </w:pPr>
          </w:p>
        </w:tc>
        <w:tc>
          <w:tcPr>
            <w:tcW w:w="2235" w:type="dxa"/>
          </w:tcPr>
          <w:p w14:paraId="0026B970" w14:textId="7D21B679" w:rsidR="000A2C3C" w:rsidRDefault="000A2C3C" w:rsidP="001F7ED3">
            <w:pPr>
              <w:rPr>
                <w:b/>
              </w:rPr>
            </w:pPr>
            <w:r>
              <w:t>Ordinary least squares; linear algebra; statistics; data management</w:t>
            </w:r>
          </w:p>
        </w:tc>
        <w:tc>
          <w:tcPr>
            <w:tcW w:w="1595" w:type="dxa"/>
          </w:tcPr>
          <w:p w14:paraId="1CCFE0EA" w14:textId="73FCE96A" w:rsidR="000A2C3C" w:rsidRDefault="00D91E06" w:rsidP="001F7ED3">
            <w:r>
              <w:t>Chapter 7 Homework Due</w:t>
            </w:r>
          </w:p>
        </w:tc>
      </w:tr>
      <w:tr w:rsidR="000F1C56" w14:paraId="4B6C524A" w14:textId="6DF44094" w:rsidTr="000F1C56">
        <w:tc>
          <w:tcPr>
            <w:tcW w:w="997" w:type="dxa"/>
          </w:tcPr>
          <w:p w14:paraId="3BF50F81" w14:textId="26CD5E11" w:rsidR="000A2C3C" w:rsidRPr="000F1C56" w:rsidRDefault="000F1C56" w:rsidP="001F7ED3">
            <w:r>
              <w:rPr>
                <w:b/>
              </w:rPr>
              <w:t xml:space="preserve">Weeks 11-13: </w:t>
            </w:r>
            <w:r>
              <w:t>10/26-11/15</w:t>
            </w:r>
          </w:p>
        </w:tc>
        <w:tc>
          <w:tcPr>
            <w:tcW w:w="1448" w:type="dxa"/>
          </w:tcPr>
          <w:p w14:paraId="4360975D" w14:textId="35F581F4" w:rsidR="000A2C3C" w:rsidRPr="009312B6" w:rsidRDefault="000A2C3C" w:rsidP="001F7ED3">
            <w:pPr>
              <w:rPr>
                <w:bCs/>
              </w:rPr>
            </w:pPr>
            <w:r w:rsidRPr="009312B6">
              <w:rPr>
                <w:bCs/>
              </w:rPr>
              <w:t>Advanced</w:t>
            </w:r>
            <w:r>
              <w:rPr>
                <w:bCs/>
              </w:rPr>
              <w:t xml:space="preserve"> Data Analysis</w:t>
            </w:r>
          </w:p>
        </w:tc>
        <w:tc>
          <w:tcPr>
            <w:tcW w:w="1498" w:type="dxa"/>
          </w:tcPr>
          <w:p w14:paraId="7DDA8DA8" w14:textId="2C5A9AB6" w:rsidR="000A2C3C" w:rsidRDefault="004D2721">
            <w:hyperlink r:id="rId16" w:history="1">
              <w:r w:rsidR="000A2C3C" w:rsidRPr="004B6F50">
                <w:rPr>
                  <w:rStyle w:val="Hyperlink"/>
                </w:rPr>
                <w:t xml:space="preserve">Project </w:t>
              </w:r>
              <w:r w:rsidR="00EB294C">
                <w:rPr>
                  <w:rStyle w:val="Hyperlink"/>
                </w:rPr>
                <w:t>5</w:t>
              </w:r>
              <w:r w:rsidR="000A2C3C" w:rsidRPr="004B6F50">
                <w:rPr>
                  <w:rStyle w:val="Hyperlink"/>
                </w:rPr>
                <w:t>: Working with Geocoded Data</w:t>
              </w:r>
            </w:hyperlink>
          </w:p>
        </w:tc>
        <w:tc>
          <w:tcPr>
            <w:tcW w:w="1577" w:type="dxa"/>
          </w:tcPr>
          <w:p w14:paraId="05CC9CF4" w14:textId="586034E8" w:rsidR="000A2C3C" w:rsidRDefault="000A2C3C">
            <w:pPr>
              <w:rPr>
                <w:b/>
              </w:rPr>
            </w:pPr>
            <w:r>
              <w:t>Chapter 8: Advanced Data Analysis</w:t>
            </w:r>
          </w:p>
        </w:tc>
        <w:tc>
          <w:tcPr>
            <w:tcW w:w="2235" w:type="dxa"/>
          </w:tcPr>
          <w:p w14:paraId="44F0EE47" w14:textId="61E896C8" w:rsidR="000A2C3C" w:rsidRDefault="000A2C3C" w:rsidP="001F7ED3">
            <w:r>
              <w:t xml:space="preserve">Double index; </w:t>
            </w:r>
            <w:proofErr w:type="spellStart"/>
            <w:r w:rsidRPr="00F7352F">
              <w:rPr>
                <w:i/>
                <w:iCs/>
              </w:rPr>
              <w:t>statsmodels</w:t>
            </w:r>
            <w:proofErr w:type="spellEnd"/>
            <w:r>
              <w:t>; panel regression</w:t>
            </w:r>
          </w:p>
          <w:p w14:paraId="6B9B99E8" w14:textId="19204390" w:rsidR="000A2C3C" w:rsidRDefault="000A2C3C" w:rsidP="001F7ED3">
            <w:pPr>
              <w:rPr>
                <w:b/>
              </w:rPr>
            </w:pPr>
          </w:p>
        </w:tc>
        <w:tc>
          <w:tcPr>
            <w:tcW w:w="1595" w:type="dxa"/>
          </w:tcPr>
          <w:p w14:paraId="7E96328E" w14:textId="2BAB0C40" w:rsidR="00D91E06" w:rsidRDefault="000A2C3C" w:rsidP="00D91E06">
            <w:r>
              <w:t xml:space="preserve">Homework </w:t>
            </w:r>
            <w:r w:rsidR="00D91E06">
              <w:t xml:space="preserve">5 Due; </w:t>
            </w:r>
          </w:p>
          <w:p w14:paraId="4E5E6A39" w14:textId="4289E43B" w:rsidR="000A2C3C" w:rsidRDefault="000A2C3C" w:rsidP="001F7ED3"/>
        </w:tc>
      </w:tr>
      <w:tr w:rsidR="00C07CBE" w14:paraId="2659D581" w14:textId="77777777" w:rsidTr="000F1C56">
        <w:tc>
          <w:tcPr>
            <w:tcW w:w="997" w:type="dxa"/>
          </w:tcPr>
          <w:p w14:paraId="727F180B" w14:textId="2CFA10D8" w:rsidR="00C07CBE" w:rsidRDefault="000F1C56" w:rsidP="001F7ED3">
            <w:pPr>
              <w:rPr>
                <w:b/>
              </w:rPr>
            </w:pPr>
            <w:r>
              <w:rPr>
                <w:b/>
              </w:rPr>
              <w:t xml:space="preserve">Weeks 13-14: </w:t>
            </w:r>
            <w:r>
              <w:t>11</w:t>
            </w:r>
            <w:r w:rsidRPr="00184C8D">
              <w:t>/</w:t>
            </w:r>
            <w:r>
              <w:t>16</w:t>
            </w:r>
            <w:r w:rsidRPr="00184C8D">
              <w:t>-</w:t>
            </w:r>
            <w:r>
              <w:t>11/2</w:t>
            </w:r>
            <w:r w:rsidR="00D91E06">
              <w:t>5</w:t>
            </w:r>
          </w:p>
        </w:tc>
        <w:tc>
          <w:tcPr>
            <w:tcW w:w="1448" w:type="dxa"/>
          </w:tcPr>
          <w:p w14:paraId="10CA5DFA" w14:textId="165AE4CD" w:rsidR="00C07CBE" w:rsidRPr="009312B6" w:rsidRDefault="007647B1" w:rsidP="001F7ED3">
            <w:pPr>
              <w:rPr>
                <w:bCs/>
              </w:rPr>
            </w:pPr>
            <w:r>
              <w:rPr>
                <w:bCs/>
              </w:rPr>
              <w:t>In class development of individual projects.</w:t>
            </w:r>
          </w:p>
        </w:tc>
        <w:tc>
          <w:tcPr>
            <w:tcW w:w="1498" w:type="dxa"/>
          </w:tcPr>
          <w:p w14:paraId="3E83FC96" w14:textId="2756C63E" w:rsidR="00C07CBE" w:rsidRDefault="00B55D0E">
            <w:r>
              <w:t>Project Workshop</w:t>
            </w:r>
          </w:p>
        </w:tc>
        <w:tc>
          <w:tcPr>
            <w:tcW w:w="1577" w:type="dxa"/>
          </w:tcPr>
          <w:p w14:paraId="687DEC3E" w14:textId="77777777" w:rsidR="00C07CBE" w:rsidRDefault="00C07CBE"/>
        </w:tc>
        <w:tc>
          <w:tcPr>
            <w:tcW w:w="2235" w:type="dxa"/>
          </w:tcPr>
          <w:p w14:paraId="41DCF9FD" w14:textId="77777777" w:rsidR="00C07CBE" w:rsidRDefault="00C07CBE" w:rsidP="001F7ED3"/>
        </w:tc>
        <w:tc>
          <w:tcPr>
            <w:tcW w:w="1595" w:type="dxa"/>
          </w:tcPr>
          <w:p w14:paraId="556F353A" w14:textId="33423ABA" w:rsidR="00C07CBE" w:rsidRDefault="00D91E06" w:rsidP="001F7ED3">
            <w:r>
              <w:t xml:space="preserve">Upload Rough Draft of Project to GitHub. Must be at least </w:t>
            </w:r>
            <w:r w:rsidR="00CD2E00">
              <w:t>3</w:t>
            </w:r>
            <w:r>
              <w:t>000 words with 5 citations.</w:t>
            </w:r>
            <w:r w:rsidRPr="00D91E06">
              <w:rPr>
                <w:b/>
                <w:bCs/>
              </w:rPr>
              <w:t xml:space="preserve"> Due 11/25</w:t>
            </w:r>
          </w:p>
        </w:tc>
      </w:tr>
      <w:tr w:rsidR="000F1C56" w14:paraId="2CC2AECA" w14:textId="77777777" w:rsidTr="000F1C56">
        <w:tc>
          <w:tcPr>
            <w:tcW w:w="997" w:type="dxa"/>
          </w:tcPr>
          <w:p w14:paraId="682D6B24" w14:textId="43B848EF" w:rsidR="000F1C56" w:rsidRDefault="000F1C56" w:rsidP="001F7ED3">
            <w:pPr>
              <w:rPr>
                <w:b/>
              </w:rPr>
            </w:pPr>
            <w:r>
              <w:rPr>
                <w:b/>
              </w:rPr>
              <w:t xml:space="preserve">Week 15: </w:t>
            </w:r>
            <w:r w:rsidRPr="00C07CBE">
              <w:rPr>
                <w:bCs/>
              </w:rPr>
              <w:t>11/30</w:t>
            </w:r>
            <w:r>
              <w:rPr>
                <w:bCs/>
              </w:rPr>
              <w:t>-12/6</w:t>
            </w:r>
          </w:p>
        </w:tc>
        <w:tc>
          <w:tcPr>
            <w:tcW w:w="1448" w:type="dxa"/>
          </w:tcPr>
          <w:p w14:paraId="31743A77" w14:textId="3D4F1EA6" w:rsidR="000F1C56" w:rsidRPr="009312B6" w:rsidRDefault="00683C00" w:rsidP="001F7ED3">
            <w:pPr>
              <w:rPr>
                <w:bCs/>
              </w:rPr>
            </w:pPr>
            <w:r>
              <w:rPr>
                <w:bCs/>
              </w:rPr>
              <w:t>Agent-based Simulation</w:t>
            </w:r>
          </w:p>
        </w:tc>
        <w:tc>
          <w:tcPr>
            <w:tcW w:w="1498" w:type="dxa"/>
          </w:tcPr>
          <w:p w14:paraId="52F3C0C5" w14:textId="6AE95285" w:rsidR="000F1C56" w:rsidRDefault="004D2721">
            <w:hyperlink r:id="rId17" w:history="1">
              <w:r w:rsidR="00D91E06" w:rsidRPr="004B6F50">
                <w:rPr>
                  <w:rStyle w:val="Hyperlink"/>
                </w:rPr>
                <w:t xml:space="preserve">Project </w:t>
              </w:r>
              <w:r w:rsidR="00D91E06">
                <w:rPr>
                  <w:rStyle w:val="Hyperlink"/>
                </w:rPr>
                <w:t>7</w:t>
              </w:r>
              <w:r w:rsidR="00D91E06" w:rsidRPr="004B6F50">
                <w:rPr>
                  <w:rStyle w:val="Hyperlink"/>
                </w:rPr>
                <w:t>: Building a</w:t>
              </w:r>
              <w:r w:rsidR="00D91E06">
                <w:rPr>
                  <w:rStyle w:val="Hyperlink"/>
                </w:rPr>
                <w:t>n Agent-based</w:t>
              </w:r>
              <w:r w:rsidR="00D91E06" w:rsidRPr="004B6F50">
                <w:rPr>
                  <w:rStyle w:val="Hyperlink"/>
                </w:rPr>
                <w:t xml:space="preserve"> Model in Helipad</w:t>
              </w:r>
            </w:hyperlink>
          </w:p>
        </w:tc>
        <w:tc>
          <w:tcPr>
            <w:tcW w:w="1577" w:type="dxa"/>
          </w:tcPr>
          <w:p w14:paraId="6C3721BA" w14:textId="4E046BCF" w:rsidR="000F1C56" w:rsidRDefault="00683C00">
            <w:r>
              <w:t>Chapter 9: A Simple Agent-based Modeling</w:t>
            </w:r>
          </w:p>
        </w:tc>
        <w:tc>
          <w:tcPr>
            <w:tcW w:w="2235" w:type="dxa"/>
          </w:tcPr>
          <w:p w14:paraId="1A15C672" w14:textId="77777777" w:rsidR="000F1C56" w:rsidRDefault="000F1C56" w:rsidP="001F7ED3"/>
        </w:tc>
        <w:tc>
          <w:tcPr>
            <w:tcW w:w="1595" w:type="dxa"/>
          </w:tcPr>
          <w:p w14:paraId="506AD037" w14:textId="3A0B5200" w:rsidR="000F1C56" w:rsidRDefault="00D91E06" w:rsidP="001F7ED3">
            <w:r>
              <w:t>No homework due; Submit Final Draft</w:t>
            </w:r>
          </w:p>
        </w:tc>
      </w:tr>
      <w:tr w:rsidR="000F1C56" w14:paraId="22C7E362" w14:textId="171DDB4F" w:rsidTr="000F1C56">
        <w:tc>
          <w:tcPr>
            <w:tcW w:w="997" w:type="dxa"/>
          </w:tcPr>
          <w:p w14:paraId="75798F33" w14:textId="5CF35CE6" w:rsidR="000A2C3C" w:rsidRPr="00184C8D" w:rsidRDefault="000A2C3C" w:rsidP="001F7ED3">
            <w:r>
              <w:rPr>
                <w:b/>
              </w:rPr>
              <w:t>Week 1</w:t>
            </w:r>
            <w:r w:rsidR="00C07CBE">
              <w:rPr>
                <w:b/>
              </w:rPr>
              <w:t>6</w:t>
            </w:r>
            <w:r>
              <w:rPr>
                <w:b/>
              </w:rPr>
              <w:t xml:space="preserve">: </w:t>
            </w:r>
            <w:r>
              <w:t>12/</w:t>
            </w:r>
            <w:r w:rsidR="000F11E0">
              <w:t>7</w:t>
            </w:r>
            <w:r>
              <w:t>-12/13, 12/1</w:t>
            </w:r>
            <w:r w:rsidR="001538B6">
              <w:t>4</w:t>
            </w:r>
            <w:r>
              <w:t xml:space="preserve"> 1PM</w:t>
            </w:r>
          </w:p>
        </w:tc>
        <w:tc>
          <w:tcPr>
            <w:tcW w:w="1448" w:type="dxa"/>
          </w:tcPr>
          <w:p w14:paraId="5377993A" w14:textId="18D500C9" w:rsidR="000A2C3C" w:rsidRPr="00184C8D" w:rsidRDefault="000A2C3C" w:rsidP="001F7ED3">
            <w:r w:rsidRPr="00184C8D">
              <w:t>Presentations</w:t>
            </w:r>
          </w:p>
        </w:tc>
        <w:tc>
          <w:tcPr>
            <w:tcW w:w="1498" w:type="dxa"/>
          </w:tcPr>
          <w:p w14:paraId="7EF24D5F" w14:textId="77777777" w:rsidR="000A2C3C" w:rsidRDefault="000A2C3C" w:rsidP="001F7ED3"/>
        </w:tc>
        <w:tc>
          <w:tcPr>
            <w:tcW w:w="1577" w:type="dxa"/>
          </w:tcPr>
          <w:p w14:paraId="4E3EC0DB" w14:textId="44795D04" w:rsidR="000A2C3C" w:rsidRPr="00184C8D" w:rsidRDefault="000A2C3C" w:rsidP="001F7ED3">
            <w:r>
              <w:t>NA</w:t>
            </w:r>
          </w:p>
        </w:tc>
        <w:tc>
          <w:tcPr>
            <w:tcW w:w="2235" w:type="dxa"/>
          </w:tcPr>
          <w:p w14:paraId="2E3E3018" w14:textId="304FB728" w:rsidR="000A2C3C" w:rsidRPr="00184C8D" w:rsidRDefault="000A2C3C" w:rsidP="001F7ED3"/>
        </w:tc>
        <w:tc>
          <w:tcPr>
            <w:tcW w:w="1595" w:type="dxa"/>
          </w:tcPr>
          <w:p w14:paraId="6F732DED" w14:textId="27E762CC" w:rsidR="000A2C3C" w:rsidRDefault="000A2C3C" w:rsidP="001F7ED3">
            <w:r>
              <w:t>Present Project; Attend Presentations*</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2E00"/>
    <w:rsid w:val="00CD5C27"/>
    <w:rsid w:val="00D02AE6"/>
    <w:rsid w:val="00D125BF"/>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charwick/helipad/blob/master/sample-notebooks/pricediscover.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6</Pages>
  <Words>1792</Words>
  <Characters>1021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2</cp:revision>
  <cp:lastPrinted>2018-02-09T17:36:00Z</cp:lastPrinted>
  <dcterms:created xsi:type="dcterms:W3CDTF">2020-09-29T18:29:00Z</dcterms:created>
  <dcterms:modified xsi:type="dcterms:W3CDTF">2020-09-29T18:29:00Z</dcterms:modified>
</cp:coreProperties>
</file>